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100863</w:t>
      </w:r>
      <w:r>
        <w:t xml:space="preserve"> </w:t>
      </w:r>
      <w:r>
        <w:t xml:space="preserve">)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0:30:00</w:t>
      </w:r>
      <w:r>
        <w:t xml:space="preserve"> </w:t>
      </w:r>
      <w:r>
        <w:t xml:space="preserve">-</w:t>
      </w:r>
      <w:r>
        <w:t xml:space="preserve"> </w:t>
      </w:r>
      <w:r>
        <w:t xml:space="preserve">01:00:0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เลขจะสามารถเปลี่ยนได้แต่รูปแบบจะคงเดิมก็คือมีคำว่าดูมีคำว่าไว้นะคะนี่คือการสั่งให้เครื่องทำซ้ำนะคะการประมวลผลในส่วนนี้เมื่อเราเขียนซูโดโค้ดได้แล้วนะคะเข้าใจวิธีการเขียนซูโดโค้ดก็คือรู้ว่าอะไรคือ inputอะไรคูโบต้าและอะไรคือ output แล้วมันจะนำไปสู่การเขียน4sharedฝากงานนะคะในหน้าต่อไปมาดูนะคะสิ่งที่เราจะเห็นต่อไปนี้นะคะก็คือสิ่งที่เป็นรูปภาพหรือเป็นสัญลักษณ์ธีรชัยแทนวิธีการเขียนขั้นตอนโปรแกรมหรือซูโดโค้ดเมื่อกี้นะคะทำไมต้องมาเขียน flowchart ด้วยจบแค่สุนครไม่ได้หรอต้องอย่าลืมว่าในการทำระบบคอมพิวเตอร์จริงๆนี่คนทำงานนี่จะไม่ได้มีแค่เราคนเดียวมันจะต้องมีคนอื่นด้วยเราจะต้องไปนำเสนอเมื่อจะนำเสนอให้คนอื่นเข้าใจนะคะบางทีเขียน pseudoต้องนึกถึงว่าถ้าเขาไม่ได้เป็นไม่ได้เรียนทางคอมพิวเตอร์มาเขาก็จะไม่สามารถเข้าใจว่าอันนี้คืออะไรนึกออกนะคำสั่งนี้คืออะไรแต่ถ้าเรามาเขียนแทนด้วยผังงานนะคะมันก็จะมีสัญลักษณ์แผนเขาก็จะรู้ว่าอ๋อส่วนนี้คือตรงนี้นะส่วนไหนเป็น inputนึกออกนะเราจะมาดูกันว่าเด็กๆจะต้องจำนะคะสัญลักษณ์แต่ละอันอย่าจำเมื่อกี้เขียนผิดนึกออกนะมันก็จะหมายถึงว่าเราอธิบายขั้นตอนเข้าใจนะคะเพราะฉะนั้นสิ่งที่ต้องมีเลยก็คือรูปลักษณะเป็นเจ้าบอกว่าจะเป็นวงรีไม่ได้มันจะเป็นสี่เหลี่ยมมุมมนๆนึกออกนะรูปทรงจะบอกว่าวงรีไหมก็ไม่ดีนะเป็นสี่เหลี่ยมแล้วตรง2 ครั้งนี้จะเป็นโค้งนี่นะคะตัวนี้สัญลักษณ์ตัวนี้ใช้เมื่อเริ่มกลับสิ้นสุดนะคะก็คือเปิดกะปิดเปิดปิดโปรแกรมปลุกนี่จะใช้ตัวนี้คำสั่งที่ใช้เขียนเข้าไปในนั้นก็คือstartกับ Stopมาเองนะคะก็คือเริ่มผังงานแล้วก็จบผังงานที่นี้บอกแล้วในเครื่องมันจะมีส่วนของการประมวลผลการ input และ outputมาดูส่วนของการรับข้อมูลหรืออินพุตจะมี 2 แบบถ้าเป็นรูปสี่เหลี่ยมขนมเปียกปูนอันที่ 2 นี่นะคะมันจะใช้รับหรือแสดงข้อมูลแบบไม่ระบุไม่ระบุชนิดของอุปกรณ์ก็คือถ้าต้องการให้เขารู้ว่าเราจะต้องการรับค่าข้อมูลหนี้รูปสี่เหลี่ยมขนมเปียกก็คือรับค่าผ่านอุปกรณ์ใดๆก็ได้ไม่ต้องระบุลงไปใช้เป็นรูปนี้นะคะแต่ถ้าเมื่อใดที่เจาะจงว่าใครป้อนข้อมูลก่อนเราจะใช้รูปสี่เหลี่ยมด้านไม่เท่านี่นะคะตัวนี้แทนเลยนะคะจะมี 2 ตัวนี้หรือ 2 สัญลักษณ์นี้สังเกตก็คือเป็นรูปสี่เหลี่ยมขนมเปียกกับสี่เหลี่ยมด้านไม่เท่าก็คือถ้าข้อมูลที่ต้องการให้รับผลหรือเปล่าเข้าไปทางคีย์บอร์ดที่เป็นรูปสี่เหลี่ยมด้านเท่านะคะแต่ถ้าไม่ระบุให้ใช้เป็นกลางจำไม่ได้เป็นรับทางไหนก็ใช้รูปสี่เหลี่ยมขนมเปียกนะคะมีส่วนของ input แล้วก็ต้องมีส่วนของ outputลักษณะของมันจะโค้งเหมือนตัวแรกแต่จะมีลงส่วนทางด้านมุมทางขวาซ้ายมือนี่เป็นโรคสามเหลี่ยมจะไม่เป็นคนนะคะอันนี้จะเป็นการแสดงผลทางจอภาพเป็นสัญลักษณ์นะคะต้องตามสัญลักษณ์ด้วยแต่ถ้าเป็นหาเครื่องพิมพ์ปริ้นเตอร์จะเป็นรูปสี่เหลี่ยมตัวที่ 2 ที่มันมีโค้งคว่ำคว่ำหน้ามีโค้งอยู่ด้านล่างก็คือให้แสดงผลทางเครื่องพิมพ์มันก็คือหมายถึงถ้าเราต้องการให้เครื่องปริ้นออกมาเราต้องใช้สัญลักษณ์ตัวนี้นะคะส่วนของ Processจะประกอบด้วยเห็นไหมคะการคำนวณจะใช้สัญลักษณ์รูปสี่เหลี่ยมพื้นผ้าธรรมดาแต่ถ้ามีการตัดสินใจหรือว่ามีเงื่อนไขเงื่อนไขนั่นหมายถึงว่ามีช่องทางให้เลือกหลายทางจะใช้สี่เหลี่ยมจะเรียกว่าอย่างไรสี่เหลี่ยมผืนผ้าเหมือนกันแต่จะเป็นมุมมันจะกลับน่ะนึกออกนะมันจะเป็นอีกแนวหนึ่งก็คือปลายบนล่างจะแหลมหน่อยนะคะปลาไหลก็คือถ้ามันมีเงื่อนไขไปทางด้านซ้ายก็ได้ไปทางขวาก็ได้หรือจะลงมาด้านล่างก็ได้มันจะมีทางเลือกให้เลือกว่าจะไปทางไหนได้นะคะแต่ถ้าให้คำนวณแบบกำหนดค่ามีการกำหนดค่าเหมือนค่าของ1-10เห็นไหมคะให้ใช้กำหนดค่าโดยการกำหนดไว้แล้วว่าเลขนี้เริ่มจากเลข 1ไปถึงเสียงนะคะลักษณะสัญลักษณ์ดับเป็นรูปทรงนี้นะคะตัวสุดท้ายนี่ที่นี้เมื่อมีสัญลักษณ์ที่เป็นรูปสี่เหลี่ยมวงมุมป้านมุมอะไรทั้งหลายแหล่เราจะเขียนโดยว่าแต่รูปเกลียดเปล่าไม่ได้เราจะต้องมีสัญลักษณ์ที่แสดงเส้นทางนะคะก็คือเป็นลูกศรนั่นเองลูกศรขึ้นลงลูกศรซ้ายขวานะคะคือสัญลักษณ์ทิศทางนี้ไม่ได้มีแค่ 2 อันเขียนให้ดูนะคะก็คือมันจะเป็นลูกศรไปได้ทั้งซ้ายขวาบนล่างนึกออกนะแต่ตัวสัญลักษณ์น่ะรูปสี่เหลี่ยมต่างๆที่มันจะไหลไปเนี่ยนะคะแสดงการทำงานไปตามก็คือลูกศรบอกตามทางไหนลำดับขั้นการทางทำงานก็ไปตามลูกศรนั่นเองนะคะและที่เป็นรูปวงกลมขนาดเล็กเขาเรียกว่าเป็นจุดเชื่อมคือบางทีการเขียนผังงานโปรแกรม 1 โปรแกรมมันไม่ได้จบอยู่ใน 1 หน้ามันมีความยาวนะคะเพราะฉะนั้นถ้าต้องการเชื่อมในหน้าเดียวกันนี่เราจะต้องใช้ไอ้ตัวนี้เป็นจุดเชื่อมว่าจากนี่ลงมาแล้วมันมีไปหน้าต่อไปได้นึกออกนะคะตัวเชื่อมขึ้นให้เห็นก่อนแล้วค่อยมาเป็นจุดเชื่อมต่อไปหน้าอื่นเห็นไหมคะใช้ลักษณะนี้อันนี้เชื่อมอยู่ในหน้าเดียวกันถ้าอย่างนี้มีเชื่อบอกว่าไปหน้าต่อไปยังดีนะคะก็คือจะบอกน่าจะบอกว่าใครทำอันนี้อาจจะบอกว่าเมื่อ X = 3 แล้วให้ไปทำข้อที่ 1 อย่างนี้อาจจะเป็นเงื่อนไขก็ได้แล้วแต่สิ่งที่เราจะเขียนลงไปในโฟชาร์ตด้วยนะคะที่นี้รู้ตัวรูปแบบแล้วทีนี้ต้องมาดูวิธีการเขียนด้วยนะคะต้องใช้สัญลักษณ์ตามที่กำหนดนะคะไม่ใช่เข้าใจว่ามีรูปสี่เหลี่ยมสามเหลี่ยมเอามาเขียนเต็มไปหมดไม่ใช่ต้องเขียนตามที่ให้ดูว่ามีตัวอะไรบ้างนะคะเห็นไหมคะใช้ลูกศรแสดงทิศทางต้องมีลูกศรแสดงทิศทางด้วยว่าข้อมูลนั้นน่ะมันเป็นจากข้างบนลงไปข้างล่างหรือจากซ้ายไปขวาหรือทางขวาไปซ้ายก็แล้วแต่ก็คือต้องมีลูกศรบอกทิศทางด้วยนะคะและเห็นไหมคะข้อที่ 3ไม่ใช่เขียนแต่รูปต้องมีคำอธิบายลงไปในในไอ้ตัวสัญลักษณ์ของเราด้วย1 ไม่ใช่เฉพาะเรารู้คนที่เขาดูเขาก็จะได้รู้ว่าตัวนี้หมายถึงอะไรด้วยนะคะเวลาเขียนไม่ต้องเขียนยาวมากอาจจะบอกว่ารับค่าอย่างนี้นึกออกนะไม่ต้องไปใส่ว่ารับค่าข้อมูลจำนวนเต็มนึกออกนะเราจะเขียนแบบสรุปข้อที่ 4 กำหนดไว้ว่าทุกแผนภาพเห็นไหมคะต้องมีลูกศรแสดงทิศทางเห็นไหมมันจะต้องมีลูกศรกำกับเสมอนะคะทิศทางเข้าออกของข้อมูลนั่นเองนะคะก็คือสมมุติจากซ้ายไปขวาลูกศรก็จะตายแล้วออกไปทางด้านขวาอย่างนี้นะคะก็คือทิศทางเข้าออกสิ่งที่ไม่ควรทำเขาบอกว่าไม่ควรโยงเส้นถ้าสมมุติให้นึกถึงหน้าป้อมกว้างอย่างนี้แล้วป้ายสัญลักษณ์นี้อยู่ตรงที่อีกตัวหนึ่งอยู่ตรงนี้แต่ต้องการเชื่อมกันอย่างนี้มันไกลมากๆขนาดนี้นะคะเห็นไหมคะเขาบอกว่าไม่ควรใช้สัญลักษณ์เส้นสมมุติสมมุติว่าให้ดูเลยนะคะสมมุติว่าสมมุติมีรับข้อมูลตรงนี้แล้วปรากฏว่า DisplayDisplay มันมาอยู่ทางนี้นะชนขอบไปสมมุติว่าตัวแสดงผลเนี่ยมันอยู่ข้างท้ายนี่เขาจะไม่ลงค่ามันไปยาวๆเพราะบางทีมันอาจจะมีตัวคั่นลงมานึกออกไหมคะให้ใช้จุดกลมที่บอกน่ะค่ะใช้ตัวนี้ก็ได้เชื่อมไปที่ 1แล้วตรงนี้เราค่อยใส่เลข 1 เข้าไปนึกออกไหมให้รู้ว่ามันเชื่อมาหาสัญลักษณ์เลขวันนี้ออกนะคะไม่ต้องกรีดให้รากยาวมาอย่างนี้เข้าใจไหมคะนั่นคือไม่ควรตรงเชื่อมผังงานที่อยู่ไกลๆวิธีนี้นะคะเชื่อมแล้วก็ใส่ตัวนี้เข้าไปเขียนเสร็จเห็นไหมคะเขาบอกว่าข้อสุดท้ายข้อที่ 6 บอกว่าผังงานจะต้องมีการทดสอบความถูกต้องของการทำงานก่อนไปเขียนโปรแกรมจริงทดสอบอย่างไรล่ะทดสอบด้วยเราก็ค่อยๆไล่ไปส่งเริ่ม startstart ลงมาแล้วมันไปไหนนะคะเราต้องไล่เองด้วยเช่นบอกว่าลงมารับค่ารับค่าเสร็จแล้วไปทางไหนต่อเราก็ไล่ตามลูกศรถ้าบอกลูกศรผิดทางแสดงว่าเราไล่ผิดเราก็ต้องแก้ก่อนนะคะวันนี้จะเอาไปเขียนจอยโปรแกรมจริงได้ต้องเช็คด้วยนะคะโดยส่วนใหญ่คนที่เช็คจริงก็จะเป็นอาจารย์นั่นแหละตรวจให้เวลาให้เด็กเขียนโปรแกรม GTA ทีไรพ่อบอกให้เขียนโฟชาร์ตน่ะพ่อก็เขียนแบบเสร็จแล้วก็ต้องเอามาให้อาจารย์ตรวจนะคะว่าเขียนถูกไหมที่นี้ลักษณะของผังงานนี่มันมีหลายรูปแบบนะคะแบบแรกเขาเรียกว่าแบบsequential หรือแบบเรียงลำดับนั่นก็คือทำงานแบบเรียงจากบนลงมาล่างอย่างเดียวเลยก็คือค่อยๆไล่ลงมาจากข้างบนลงมาข้างล่างไปเรื่อยๆจนถึงจุด Stopก็คือเริ่มจาก start มีคำสั่งที่ 1 คำสั่งที่ 2 และก็ไปถึงจุด Stopด้วยวิธีการทำงานโดยเริ่มจากบนลงล่างเท่านั้นก็คือเรียงลำดับลงมานะคะกับอีกแบบถ้าแบบนี้นะคะมันจะทำงานจากบนลงล่างถูกไหมคะแล้วมีจุดเริ่มต้นเดี๋ยวจุดสิ้นสุดก็แค่จุดเดียวอะไรลงมาทางเดียวเลยมีก็คือมีเส้นทางเดียวเลยไม่เลี้ยวซ้ายไม่เลี้ยวมีแค่จากบนลงมาข้างล่างเท่านั้นนะคะแต่ถ้าเป็นผังงานแบบทางเลือกดูนะคะแบบ Selectionผังงานแบบนี้นะคะจะเกิดขึ้นก็ต่อเมื่อมีเงื่อนไขเหมือนมีเงื่อนไขในข้อที่ 1บอกว่าหาเลขคู่เลขคี่ที่ท่าแล้วหรือเป็นเอวบ้านแข่งกันเถอะแล้วผลลัพธ์ผิวไหมคะผลลัพธ์ของเงื่อนไขก็จะมีแค่จริงหรือเท็จเมื่อคืนมีทูหรือนะคะผังงานแบบทางเลือกมีด้วยกันทั้งหมด 3 แบบสาขาทั้งหมด3 แบบทางเลือกแบบใช้โครงสร้างIf then แล้วนะคะแบบที่ 2เด่นแล้วมีเอวเห็นไหมคะถ้ามีหนึ่งทำเลือกจะใช้โครงสร้างแค่ 1 คำสั่งกับเด่นแต่ถ้ามี 2 ทางเลือกจะใช้คำสั่งที่มีคำว่า ISแล้วก็เอวนะคะและถ้ามี 3 ทางเลือกก็คือมากกว่า 2 ทางเลือกขึ้นไปนี่คำสั่งที่ใช้จะใช้คำว่าpleaseราคามาดูแบบใช้ If กันกลับเด่น 2 อย่างก็คือทางเลือกจะมีแค่ 1 ทางนั่นก็คือพอมีเงื่อนไขปุ๊นะคะมันจะทำงานเมื่อคำสั่งเป็นจริงเท่านั้นวิธีการตรวจสอบเขาบอกว่าการตรวจสอบเงื่อนไขแบบมีทางเลือกนี่มันจะตรวจสอบว่าจะทำหรือไม่ทำก่อนจะไปทำงานอื่นต่อคือมันต้องเข้ามาเช็คก่อนว่าเงื่อนไขเป็นอย่างไร 1 ออกนะคะเงื่อนไขก่อนแล้วก็ค่อยมาเช็คว่าถ้าเป็นจริงมันจะมาทำคำสั่งนี้นะคะแต่ถ้าไม่เป็นจริงดูนะคะมันจะมาที่คำสั่งนี้แล้วออกเห็นไหมคือมันต้องเข้ามาที่ตรงนี้ก่อนนะคะไม่ต้องเข้ามานะพี่ตรวจสอบเงื่อนไขกรมแล้วถึงจะไปตามสัญญาลักษณ์ทางซ้ายหรือขวาได้เพราะฉะนั้นทางเลือกมันก็คือว่าถ้าเป็นจริงมันจะมาทางนี้ถ้าเป็นเท็จมาจะมาทางนี้ออกนะคะแต่ถ้าเป็นแบบ 2 ทางเลือกนั่นหมายความว่าคือเงื่อนไขเป็นอย่างนี้ถ้าจริงให้มาทำคำสั่งที่ 1 ถ้าเช็ดให้ไปทำครั้งที่ 2มันจะเช็คเงื่อนไขก่อนว่าตรงตามเงื่อนไขอะไรมันจะมาทำนะคะแต่สุดท้ายก็คือมาที่จุดสุดท้ายเหมือนกันก็คือ Stop ที่เดียวกันแต่มีทางเลือกให้ 2 ทางอย่างนี้ก็คือ 2 ทางค่ะและแบบที่มีมากกว่า 2 ทางเลือกที่เรียกว่าเป็นเครปจะมีเงื่อนไขก่อนถ้าเงื่อนไขนี้ตรงกับมันขายที่ 1 มาตามคำสั่งที่ 1 แต่ถ้าไปตรงเงื่อนไขที่ 2 ก็จะมาทำคำสั่งที่ 2 นะคะตรงกับเงื่อนไขที่ 3ถึงจะมาทำคำสั่งที่ 3 อาจจะเช็คเงื่อนไขก่อนนะคะเสมอเคสนี้คือมีให้เลือกเลือกหลายทางมีให้เลือกหลายตัวเลยแต่เพียงแต่ว่ามันจะเช็คก่อนว่ามันจะไปตามคำสั่งได้ก็ต่อเมื่อเงื่อนไขมันตรงกันอย่างนี้นะคะเช่นในตัวอย่างนี้นึกถึงอะไรนึกถึงเมนูถ้าทำเป็นเคสดึงออกนะเวลาเราเลือกใช้งานเมนูนะถ้าเลือกเมนูมันก็จะไปทำคำสั่งที่เกี่ยวกับควายทั้งหมดเลยOpen file close fileมันก็จะมาทำคำสั่งนี้แต่ถ้าเลือกเมนูแทรกให้นึกถึงใน Wordเมนูแทรกใน Word มีอะไรบ้างแทรกรูปภาพแทรกตารางใช่ไหมคะมันก็จะไปเช็คเงื่อนไขนะคะให้นึกถึงตัวนี้มันจะเหมือนเล่าเรื่องเมนูค่ะเมนูที่ 1 ที่ 2 ที่ 3 แล้วไปไหนนั่นเองนะคะเมื่อกี้มีผังงานแบบโครงสร้างเรียงลำดับแล้วมีแบบเป็นทางเลือกแล้วผังงานแบบวนซ้ำก็มีนะคะวนซ้ำนั่นก็คือมันจะเกิดการทำซ้ำเหมือนข้อที่ 1บวกสิบนั่นเองนะคะมันจะมี 2 แบบก็คือใช้คำสั่ง do whileดูอันต่างกันอย่างไรถ้าใช้ Do while กับ do Untilมาดูกันถ้าใช้ดูไวน์นะคะดูด้วยเครื่องมันจะวนซ้ำจนกว่าเพื่อตรวจสอบเงื่อนไขแล้วเป็นจริงคือมันต้องไปเช็คเงื่อนไขก่อนเงื่อนไขเป็นจริงมันจะถึงทำการวนนึกออกนะคะถ้าใช้ Do whileลักษณะก็คือพอเข้ามาเงื่อนไขปั๊บเงื่อนไขก่อนถ้าจริงถึงจะมาทำงานตามคำสั่งนะคะแล้วก็วนกลับไปโอนกลับไปจนกว่าจะเป็นเท็จถึงจะออกดึงออกนะคะนี่คือไวน์แต่ถ้าใช้ Do Untilเมื่อกี้บอกว่าดู Y นี่จะทำเงื่อนไขเป็นจริงมันถึงจะไปวนทำจนเสร็จนะคะแต่ถ้าเป็น do Untilแต่ถ้าเป็น do Until นี่มันจะทำเมื่อเงื่อนไขเป็นเท็จมันจะวนทำหลังที่เงื่อนไขเป็นเท็จจำง่ายๆวิธีจำถ้าเป็นไวน์ก็คือจริงถึงจะทำเรื่องออกนะแต่ถ้าเป็นอันชิวเพชรถึงจะทำโอเคไหมจำง่ายๆนะคะที่นี้เราจะไม่เอาโจทย์ของตัวใหม่จะให้เอาโจทย์จากที่ทำเลข+เลขคู่กับบวก 1-10 น่ะให้เลือกทำข้อใดข้อหนึ่งเขียนโฟชาร์ตส่งนึกออกนะไม่ต้องทำ 2 ข้อใครจะเรื่องเอาจะเขียนผังงานของเลขคู่หรือเลขคี่ 1 ออกนะคะหรือใครจะเขียนผังงานการบวกเลข 1 ถึงเลข 10ให้เลือกทำข้อใดถึงข้อหนึ่งโอเคนะคะปีนี้สงสัยการเขียนผังงานตัวไหนถามได้นะคะนักเรียนสงสัยตัวไหนคำสั่ง for นี่ไงเป็นแบบน่าจะอยู่แค่เรียงลำดับโรงงานพึ่งออกนะไม่มีเงื่อนไขแต่ถ้ามีเงื่อนไขมีแบบเรียงลำดับใช่ไหมคะงานมันจะมีแบบเรียงลำดับแล้วก็จะมีแบบเป็นทางเลือกใช่ไหมนี่ไงเป็นเงื่อนไขนะคะนี่อาจจะเป็นแบบนี้ก็ได้นะคะก็คือตรงนี้ก็คือใส่ for เข้าไปพออะไรสังเกตจากอันไหนให้ดูที่ตัวตารางนี่เห็นไหมเห็นไหมคะพรุ่งนี้เห็นไหมมีตัวอย่าง for ถ้าใช้ forเขียนตัวนี้นะคะจะใช้ตัวนี้นั่นคือกำหนดว่าเริ่มตั้งแต่อะไรคะกำหนดค่าให้ 1 ถึงเท่าไหร่เห็นไหมคะถ้าใช้ for ใช้สัญลักษณ์ตัวนี้นะคะกำหนดค่าล่วงหน้าจะมีสัญลักษณ์ของมันอยู่ต้องเปิดย้อนมาดูอันนี้ด้วยเวลาเขียนก็ไม่จำเหมือนกันก็มาเปิดดูอย่างนี้ล่ะเพราะมันเยอะมันเยอะกว่านี้อีกต้องไปเปิดดูในเน็ตเพิ่มด้วยนะคะแต่ส่วนมากนี่นึกออกนะกำลังกายก็จะมีไอ้ตัวนี้เนี่ยนอนขอคำนวณก็จะมีพอมีเงื่อนไขก็จะใช้ตัวนี้นะคะแต่พอมีฟองก็ใช้ตัวนี้นะคะพวกนี้มันจะอยู่ในหมวดของกระบวนการ process นะคะทิศทางนี่ตัวกำหนดทิศทางตัวเชื่อมจะมีแค่ 3 ตัวนี้แหละที่หลักๆทำได้นะเดียวกันก็คือพอใส่ตัวเลขพอเชื่อมไปจุดที่ 1ตัวนี้เราก็ต้องบอกว่ามันคือ 1เพื่อให้รู้ว่ามันเป็นจุดที่เราจะมาเชื่อมถ้าเราเขียน A = 5 แต่ไม่รู้ว่าเป็นตัวไหนตัวเชื่อมมันจะไปต่อไม่ได้นะคะมีใครสงสัยตัวไหนอีกไหมลองเขียนดูโปรแกรมที่จะใช้ในการเขียนผังงานที่ดีที่สุดนะคะง่ายที่สุดแล้วไม่ต้องถ้าไม่มี visio ไม่มีอะไรล่ะก็คือใช้ Word ธรรมดานี่ล่ะหรือไม่ก็ Powerpointแต่เขาถามว่าบอกว่าทำใน PowerPoint ยังๆตัวง่ายกว่าแล้วแต่สะดวกนะคะเดี๋ยวลองเปิดให้ดูก็ได้ถ้าใช้ใน Word นะคะถ้าเราใช้ Wordมันจะอยู่ที่เครื่องมือตัวนี้นะคะถ้าใช้ Word เขียนทำงานอยู่นะคะนี่เห็นไหมนะคะเห็นไหมคะมันจะมีอยู่นี่เห็นหรือเปล่าสัญลักษณ์ที่ให้ดูแลรางเนี่ยอยู่แถวนี้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100863 ) นาทีที่ 00:30:00 - 01:00:00</dc:title>
  <dc:creator/>
  <cp:keywords/>
  <dcterms:created xsi:type="dcterms:W3CDTF">2021-03-23T09:14:12Z</dcterms:created>
  <dcterms:modified xsi:type="dcterms:W3CDTF">2021-03-23T09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ธันวาคม 2563 เวลา 09.20 น.</vt:lpwstr>
  </property>
  <property fmtid="{D5CDD505-2E9C-101B-9397-08002B2CF9AE}" pid="3" name="subtitle">
    <vt:lpwstr/>
  </property>
</Properties>
</file>